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18"/>
        <w:gridCol w:w="6817"/>
      </w:tblGrid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F1423" w:rsidRPr="006F07C3" w:rsidRDefault="001F1423" w:rsidP="00884F58">
            <w:pPr>
              <w:spacing w:after="288"/>
              <w:rPr>
                <w:b/>
                <w:i/>
                <w:spacing w:val="-2"/>
              </w:rPr>
            </w:pPr>
            <w:r>
              <w:rPr>
                <w:b/>
              </w:rPr>
              <w:t>ЭКЗЕГЕЗА</w:t>
            </w:r>
            <w:r w:rsidRPr="00AC7B18">
              <w:rPr>
                <w:b/>
              </w:rPr>
              <w:t xml:space="preserve"> НОВОГО ЗАВЕТА (ЧЕТВЕРОЕВАНГЕЛИЕ)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бакалавр богословия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очная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2017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F1423" w:rsidRPr="00AC7B18" w:rsidRDefault="001F1423" w:rsidP="00884F58">
            <w:pPr>
              <w:jc w:val="both"/>
            </w:pPr>
            <w:r w:rsidRPr="00AC7B18">
              <w:t>Изучение Евангельской истории в параллельном изложении четырех Евангелий с характеристикой особенностей повествования каждого из них.</w:t>
            </w:r>
            <w:r w:rsidRPr="00AC7B18">
              <w:rPr>
                <w:b/>
              </w:rPr>
              <w:t xml:space="preserve"> </w:t>
            </w:r>
          </w:p>
          <w:p w:rsidR="001F1423" w:rsidRPr="00AC7B18" w:rsidRDefault="001F1423" w:rsidP="00884F58">
            <w:pPr>
              <w:jc w:val="both"/>
            </w:pPr>
            <w:proofErr w:type="gramStart"/>
            <w:r w:rsidRPr="00AC7B18">
              <w:t>Знакомство со всеми евангельски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      </w:r>
            <w:proofErr w:type="gramEnd"/>
          </w:p>
          <w:p w:rsidR="001F1423" w:rsidRPr="00AC7B18" w:rsidRDefault="001F1423" w:rsidP="00884F58">
            <w:pPr>
              <w:jc w:val="both"/>
            </w:pPr>
            <w:r w:rsidRPr="00AC7B18">
      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      </w:r>
          </w:p>
          <w:p w:rsidR="001F1423" w:rsidRPr="00AC7B18" w:rsidRDefault="001F1423" w:rsidP="00884F58">
            <w:pPr>
              <w:jc w:val="both"/>
            </w:pPr>
            <w:r w:rsidRPr="00AC7B18">
              <w:t xml:space="preserve"> Анализ параллельных мест Евангелия.</w:t>
            </w:r>
          </w:p>
          <w:p w:rsidR="001F1423" w:rsidRPr="000633D7" w:rsidRDefault="001F1423" w:rsidP="00884F58">
            <w:pPr>
              <w:jc w:val="both"/>
            </w:pPr>
            <w:r w:rsidRPr="00AC7B18">
              <w:t xml:space="preserve"> Сопоставление повествований синоптических Евангелий с Евангелием от Иоанна.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1F1423" w:rsidRPr="00D908B0" w:rsidRDefault="001F1423" w:rsidP="00884F58">
            <w:r>
              <w:t>Базовая часть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roofErr w:type="spellStart"/>
            <w:r w:rsidRPr="005945D5">
              <w:t>ОПК</w:t>
            </w:r>
            <w:proofErr w:type="spellEnd"/>
            <w:r w:rsidRPr="005945D5">
              <w:t>-2</w:t>
            </w:r>
            <w:r>
              <w:t>: способность</w:t>
            </w:r>
            <w:r w:rsidRPr="00EC02F7">
              <w:t xml:space="preserve"> использовать базовые знания в области теологии при решении профессиональных задач</w:t>
            </w:r>
          </w:p>
        </w:tc>
      </w:tr>
      <w:tr w:rsidR="001F1423" w:rsidRPr="0037074A" w:rsidTr="00884F58"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F1423" w:rsidRPr="00B135F2" w:rsidRDefault="001F1423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F1423" w:rsidRPr="0037074A" w:rsidRDefault="001F1423" w:rsidP="00884F58">
            <w:pPr>
              <w:spacing w:after="288"/>
            </w:pPr>
            <w:proofErr w:type="spellStart"/>
            <w:r w:rsidRPr="00AC7B18">
              <w:rPr>
                <w:i/>
                <w:iCs/>
              </w:rPr>
              <w:t>Небольсин</w:t>
            </w:r>
            <w:proofErr w:type="spellEnd"/>
            <w:r w:rsidRPr="00AC7B18">
              <w:rPr>
                <w:i/>
                <w:iCs/>
              </w:rPr>
              <w:t xml:space="preserve"> </w:t>
            </w:r>
            <w:proofErr w:type="spellStart"/>
            <w:r w:rsidRPr="00AC7B18">
              <w:rPr>
                <w:i/>
                <w:iCs/>
              </w:rPr>
              <w:t>А.С</w:t>
            </w:r>
            <w:proofErr w:type="spellEnd"/>
            <w:r w:rsidRPr="00AC7B18">
              <w:rPr>
                <w:i/>
                <w:iCs/>
              </w:rPr>
              <w:t>.</w:t>
            </w:r>
          </w:p>
        </w:tc>
      </w:tr>
    </w:tbl>
    <w:p w:rsidR="001F1423" w:rsidRPr="0037074A" w:rsidRDefault="001F1423" w:rsidP="001F1423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1F1423" w:rsidRPr="0037074A" w:rsidTr="00884F58">
        <w:tc>
          <w:tcPr>
            <w:tcW w:w="787" w:type="pct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1F1423" w:rsidRPr="0018711F" w:rsidRDefault="001F1423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1F1423" w:rsidRPr="0037074A" w:rsidTr="00884F58">
        <w:tc>
          <w:tcPr>
            <w:tcW w:w="787" w:type="pct"/>
          </w:tcPr>
          <w:p w:rsidR="001F1423" w:rsidRPr="00AC7B18" w:rsidRDefault="001F1423" w:rsidP="00884F58">
            <w:pPr>
              <w:jc w:val="both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453" w:type="pct"/>
          </w:tcPr>
          <w:p w:rsidR="001F1423" w:rsidRPr="00AC7B18" w:rsidRDefault="001F1423" w:rsidP="00884F58">
            <w:pPr>
              <w:jc w:val="both"/>
              <w:rPr>
                <w:b/>
              </w:rPr>
            </w:pPr>
          </w:p>
        </w:tc>
        <w:tc>
          <w:tcPr>
            <w:tcW w:w="393" w:type="pct"/>
          </w:tcPr>
          <w:p w:rsidR="001F1423" w:rsidRPr="00AC7B18" w:rsidRDefault="001F1423" w:rsidP="00884F58">
            <w:pPr>
              <w:jc w:val="both"/>
              <w:rPr>
                <w:b/>
              </w:rPr>
            </w:pPr>
            <w:r>
              <w:rPr>
                <w:b/>
              </w:rPr>
              <w:t>74</w:t>
            </w:r>
          </w:p>
        </w:tc>
        <w:tc>
          <w:tcPr>
            <w:tcW w:w="384" w:type="pct"/>
          </w:tcPr>
          <w:p w:rsidR="001F1423" w:rsidRPr="00AC7B18" w:rsidRDefault="001F1423" w:rsidP="00884F58">
            <w:pPr>
              <w:jc w:val="both"/>
              <w:rPr>
                <w:b/>
              </w:rPr>
            </w:pPr>
            <w:r>
              <w:rPr>
                <w:b/>
              </w:rPr>
              <w:t>70</w:t>
            </w:r>
          </w:p>
        </w:tc>
        <w:tc>
          <w:tcPr>
            <w:tcW w:w="667" w:type="pct"/>
          </w:tcPr>
          <w:p w:rsidR="001F1423" w:rsidRPr="00AC7B18" w:rsidRDefault="001F1423" w:rsidP="00884F58">
            <w:pPr>
              <w:jc w:val="both"/>
              <w:rPr>
                <w:b/>
              </w:rPr>
            </w:pPr>
          </w:p>
        </w:tc>
        <w:tc>
          <w:tcPr>
            <w:tcW w:w="2316" w:type="pct"/>
          </w:tcPr>
          <w:p w:rsidR="001F1423" w:rsidRPr="008043FC" w:rsidRDefault="001F1423" w:rsidP="00884F58">
            <w:r>
              <w:rPr>
                <w:b/>
              </w:rPr>
              <w:t>Зачет, зачет</w:t>
            </w:r>
          </w:p>
        </w:tc>
      </w:tr>
    </w:tbl>
    <w:p w:rsidR="00CA6DA8" w:rsidRPr="001F1423" w:rsidRDefault="00CA6DA8" w:rsidP="001F1423">
      <w:bookmarkStart w:id="0" w:name="_GoBack"/>
      <w:bookmarkEnd w:id="0"/>
    </w:p>
    <w:sectPr w:rsidR="00CA6DA8" w:rsidRPr="001F1423" w:rsidSect="00C2773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1344227"/>
      <w:docPartObj>
        <w:docPartGallery w:val="Page Numbers (Bottom of Page)"/>
        <w:docPartUnique/>
      </w:docPartObj>
    </w:sdtPr>
    <w:sdtEndPr/>
    <w:sdtContent>
      <w:p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9F08DA">
          <w:rPr>
            <w:noProof/>
          </w:rPr>
          <w:t>1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0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2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1"/>
  </w:num>
  <w:num w:numId="5">
    <w:abstractNumId w:val="2"/>
  </w:num>
  <w:num w:numId="6">
    <w:abstractNumId w:val="1"/>
  </w:num>
  <w:num w:numId="7">
    <w:abstractNumId w:val="9"/>
  </w:num>
  <w:num w:numId="8">
    <w:abstractNumId w:val="1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2"/>
  </w:num>
  <w:num w:numId="15">
    <w:abstractNumId w:val="4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Y2MzO2MDcyNjFT0lEKTi0uzszPAykwrQUAGxzthCwAAAA="/>
  </w:docVars>
  <w:rsids>
    <w:rsidRoot w:val="00E84CF5"/>
    <w:rsid w:val="00116BE6"/>
    <w:rsid w:val="001F1423"/>
    <w:rsid w:val="001F6F0F"/>
    <w:rsid w:val="00210685"/>
    <w:rsid w:val="002206F8"/>
    <w:rsid w:val="0027685D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712D3"/>
    <w:rsid w:val="006C2672"/>
    <w:rsid w:val="00766A7C"/>
    <w:rsid w:val="007C3BA0"/>
    <w:rsid w:val="007D6509"/>
    <w:rsid w:val="009E6D78"/>
    <w:rsid w:val="009F08DA"/>
    <w:rsid w:val="00AC7B18"/>
    <w:rsid w:val="00AD21CD"/>
    <w:rsid w:val="00C27736"/>
    <w:rsid w:val="00CA6DA8"/>
    <w:rsid w:val="00CD4A09"/>
    <w:rsid w:val="00D10310"/>
    <w:rsid w:val="00D12147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3</cp:revision>
  <cp:lastPrinted>2018-03-14T12:35:00Z</cp:lastPrinted>
  <dcterms:created xsi:type="dcterms:W3CDTF">2017-07-25T09:08:00Z</dcterms:created>
  <dcterms:modified xsi:type="dcterms:W3CDTF">2018-03-22T12:48:00Z</dcterms:modified>
</cp:coreProperties>
</file>